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hAnsi="Arial" w:cs="Arial"/>
        </w:rPr>
        <w:id w:val="-272711412"/>
        <w:placeholder>
          <w:docPart w:val="DefaultPlaceholder_-1854013440"/>
        </w:placeholder>
        <w:dataBinding w:prefixMappings="xmlns:ns0='http://schemas.myworkpapers.com/datafield' " w:xpath="/ns0:datafield[1]/ns0:file[1]/ns0:today_long[1]" w:storeItemID="{4486426E-0362-489A-A8DF-574413F04BF6}"/>
        <w:text/>
      </w:sdtPr>
      <w:sdtEndPr/>
      <w:sdtContent>
        <w:p w14:paraId="32DECD07" w14:textId="2409E840" w:rsidR="00D60A33" w:rsidRPr="00EC6AFC" w:rsidRDefault="00D60A33" w:rsidP="00D60A33">
          <w:pPr>
            <w:jc w:val="both"/>
            <w:rPr>
              <w:rFonts w:ascii="Arial" w:hAnsi="Arial" w:cs="Arial"/>
            </w:rPr>
          </w:pPr>
          <w:r>
            <w:rPr>
              <w:rFonts w:ascii="Arial" w:hAnsi="Arial" w:cs="Arial"/>
            </w:rPr>
            <w:t>{{</w:t>
          </w:r>
          <w:proofErr w:type="spellStart"/>
          <w:r>
            <w:rPr>
              <w:rFonts w:ascii="Arial" w:hAnsi="Arial" w:cs="Arial"/>
            </w:rPr>
            <w:t>today_long</w:t>
          </w:r>
          <w:proofErr w:type="spellEnd"/>
          <w:r>
            <w:rPr>
              <w:rFonts w:ascii="Arial" w:hAnsi="Arial" w:cs="Arial"/>
            </w:rPr>
            <w:t>}}</w:t>
          </w:r>
        </w:p>
      </w:sdtContent>
    </w:sdt>
    <w:p w14:paraId="286C496E" w14:textId="77777777" w:rsidR="00D60A33" w:rsidRPr="00EC6AFC" w:rsidRDefault="00D60A33" w:rsidP="00D60A33">
      <w:pPr>
        <w:jc w:val="both"/>
        <w:rPr>
          <w:rFonts w:ascii="Arial" w:hAnsi="Arial" w:cs="Arial"/>
        </w:rPr>
      </w:pPr>
    </w:p>
    <w:p w14:paraId="0CA6A4C5" w14:textId="34CF7605" w:rsidR="00D60A33" w:rsidRPr="00D60A33" w:rsidRDefault="00D60A33" w:rsidP="00D60A33">
      <w:pPr>
        <w:jc w:val="both"/>
        <w:rPr>
          <w:rFonts w:ascii="Arial" w:hAnsi="Arial" w:cs="Arial"/>
        </w:rPr>
      </w:pPr>
      <w:bookmarkStart w:id="0" w:name="Company1"/>
      <w:bookmarkStart w:id="1" w:name="Position"/>
      <w:bookmarkEnd w:id="0"/>
      <w:bookmarkEnd w:id="1"/>
    </w:p>
    <w:p w14:paraId="0ED95EAC" w14:textId="77777777" w:rsidR="00C67A79" w:rsidRPr="00C67A79" w:rsidRDefault="00C67A79" w:rsidP="00C67A79">
      <w:pPr>
        <w:jc w:val="both"/>
        <w:rPr>
          <w:rFonts w:ascii="Arial" w:hAnsi="Arial" w:cs="Arial"/>
        </w:rPr>
      </w:pPr>
      <w:r w:rsidRPr="00C67A79">
        <w:rPr>
          <w:rFonts w:ascii="Arial" w:hAnsi="Arial" w:cs="Arial"/>
        </w:rPr>
        <w:t>[Incumbent Auditor Name]</w:t>
      </w:r>
    </w:p>
    <w:p w14:paraId="44119E03" w14:textId="77777777" w:rsidR="00C67A79" w:rsidRPr="00C67A79" w:rsidRDefault="00C67A79" w:rsidP="00C67A79">
      <w:pPr>
        <w:jc w:val="both"/>
        <w:rPr>
          <w:rFonts w:ascii="Arial" w:hAnsi="Arial" w:cs="Arial"/>
        </w:rPr>
      </w:pPr>
      <w:r w:rsidRPr="00C67A79">
        <w:rPr>
          <w:rFonts w:ascii="Arial" w:hAnsi="Arial" w:cs="Arial"/>
        </w:rPr>
        <w:t>[Incumbent Firm Name]</w:t>
      </w:r>
    </w:p>
    <w:p w14:paraId="1D0F180F" w14:textId="582D7AB4" w:rsidR="00D60A33" w:rsidRPr="00C67A79" w:rsidRDefault="00C67A79" w:rsidP="00D60A33">
      <w:pPr>
        <w:jc w:val="both"/>
        <w:rPr>
          <w:rFonts w:ascii="Arial" w:hAnsi="Arial" w:cs="Arial"/>
        </w:rPr>
      </w:pPr>
      <w:bookmarkStart w:id="2" w:name="Address1"/>
      <w:bookmarkEnd w:id="2"/>
      <w:r w:rsidRPr="00C67A79">
        <w:rPr>
          <w:rFonts w:ascii="Arial" w:hAnsi="Arial" w:cs="Arial"/>
        </w:rPr>
        <w:t>[Incumbent Firm Address]</w:t>
      </w:r>
      <w:bookmarkStart w:id="3" w:name="Suburb"/>
      <w:bookmarkStart w:id="4" w:name="State"/>
      <w:bookmarkStart w:id="5" w:name="PostCode"/>
      <w:bookmarkEnd w:id="3"/>
      <w:bookmarkEnd w:id="4"/>
      <w:bookmarkEnd w:id="5"/>
    </w:p>
    <w:p w14:paraId="55F3015C" w14:textId="77777777" w:rsidR="00D60A33" w:rsidRPr="00D60A33" w:rsidRDefault="00D60A33" w:rsidP="00D60A33">
      <w:pPr>
        <w:jc w:val="both"/>
        <w:rPr>
          <w:rFonts w:ascii="Arial" w:hAnsi="Arial" w:cs="Arial"/>
          <w:b/>
        </w:rPr>
      </w:pPr>
    </w:p>
    <w:p w14:paraId="671AA6F4" w14:textId="60F14431" w:rsidR="00D60A33" w:rsidRPr="00D60A33" w:rsidRDefault="00D60A33" w:rsidP="00D60A33">
      <w:pPr>
        <w:jc w:val="both"/>
        <w:rPr>
          <w:rFonts w:ascii="Arial" w:hAnsi="Arial" w:cs="Arial"/>
        </w:rPr>
      </w:pPr>
      <w:r w:rsidRPr="00D60A33">
        <w:rPr>
          <w:rFonts w:ascii="Arial" w:hAnsi="Arial" w:cs="Arial"/>
        </w:rPr>
        <w:t xml:space="preserve">Dear </w:t>
      </w:r>
      <w:bookmarkStart w:id="6" w:name="Salutation"/>
      <w:bookmarkEnd w:id="6"/>
      <w:r w:rsidR="0078456B">
        <w:rPr>
          <w:rFonts w:ascii="Arial" w:hAnsi="Arial" w:cs="Arial"/>
        </w:rPr>
        <w:t>[Incumb</w:t>
      </w:r>
      <w:r w:rsidR="00C67A79">
        <w:rPr>
          <w:rFonts w:ascii="Arial" w:hAnsi="Arial" w:cs="Arial"/>
        </w:rPr>
        <w:t>ent Auditor Name]</w:t>
      </w:r>
    </w:p>
    <w:p w14:paraId="0483BEA1" w14:textId="77777777" w:rsidR="00D60A33" w:rsidRPr="00EC6AFC" w:rsidRDefault="00D60A33" w:rsidP="00D60A33">
      <w:pPr>
        <w:jc w:val="both"/>
        <w:rPr>
          <w:rFonts w:ascii="Arial" w:hAnsi="Arial" w:cs="Arial"/>
        </w:rPr>
      </w:pPr>
    </w:p>
    <w:p w14:paraId="4D34CDC0" w14:textId="0D119638" w:rsidR="00D60A33" w:rsidRPr="00EC6AFC" w:rsidRDefault="00D60A33" w:rsidP="00D60A33">
      <w:pPr>
        <w:jc w:val="both"/>
        <w:rPr>
          <w:rFonts w:ascii="Arial" w:hAnsi="Arial" w:cs="Arial"/>
          <w:b/>
          <w:bCs/>
        </w:rPr>
      </w:pPr>
      <w:bookmarkStart w:id="7" w:name="Subject"/>
      <w:bookmarkEnd w:id="7"/>
      <w:r w:rsidRPr="00EC6AFC">
        <w:rPr>
          <w:rFonts w:ascii="Arial" w:hAnsi="Arial" w:cs="Arial"/>
          <w:b/>
          <w:bCs/>
        </w:rPr>
        <w:t xml:space="preserve">Re: Audit of </w:t>
      </w:r>
      <w:sdt>
        <w:sdtPr>
          <w:rPr>
            <w:rFonts w:ascii="Arial" w:hAnsi="Arial" w:cs="Arial"/>
            <w:b/>
            <w:bCs/>
          </w:rPr>
          <w:id w:val="-1414934965"/>
          <w:placeholder>
            <w:docPart w:val="DefaultPlaceholder_-1854013440"/>
          </w:placeholder>
          <w:dataBinding w:prefixMappings="xmlns:ns0='http://schemas.myworkpapers.com/datafield' " w:xpath="/ns0:datafield[1]/ns0:client[1]/ns0:client_name[1]" w:storeItemID="{4486426E-0362-489A-A8DF-574413F04BF6}"/>
          <w:text/>
        </w:sdtPr>
        <w:sdtEndPr/>
        <w:sdtContent>
          <w:r>
            <w:rPr>
              <w:rFonts w:ascii="Arial" w:hAnsi="Arial" w:cs="Arial"/>
              <w:b/>
              <w:bCs/>
            </w:rPr>
            <w:t>{{</w:t>
          </w:r>
          <w:proofErr w:type="spellStart"/>
          <w:r>
            <w:rPr>
              <w:rFonts w:ascii="Arial" w:hAnsi="Arial" w:cs="Arial"/>
              <w:b/>
              <w:bCs/>
            </w:rPr>
            <w:t>client_name</w:t>
          </w:r>
          <w:proofErr w:type="spellEnd"/>
          <w:r>
            <w:rPr>
              <w:rFonts w:ascii="Arial" w:hAnsi="Arial" w:cs="Arial"/>
              <w:b/>
              <w:bCs/>
            </w:rPr>
            <w:t>}}</w:t>
          </w:r>
        </w:sdtContent>
      </w:sdt>
    </w:p>
    <w:p w14:paraId="7DC61F7B" w14:textId="77777777" w:rsidR="00D60A33" w:rsidRPr="00EC6AFC" w:rsidRDefault="00D60A33" w:rsidP="00D60A33">
      <w:pPr>
        <w:jc w:val="both"/>
        <w:rPr>
          <w:rFonts w:ascii="Arial" w:hAnsi="Arial" w:cs="Arial"/>
          <w:b/>
          <w:bCs/>
        </w:rPr>
      </w:pPr>
    </w:p>
    <w:p w14:paraId="34B29EA1" w14:textId="397A160B" w:rsidR="00D60A33" w:rsidRPr="00EC6AFC" w:rsidRDefault="00D60A33" w:rsidP="00D60A33">
      <w:pPr>
        <w:jc w:val="both"/>
        <w:rPr>
          <w:rFonts w:ascii="Arial" w:hAnsi="Arial" w:cs="Arial"/>
        </w:rPr>
      </w:pPr>
      <w:r w:rsidRPr="00EC6AFC">
        <w:rPr>
          <w:rFonts w:ascii="Arial" w:hAnsi="Arial" w:cs="Arial"/>
        </w:rPr>
        <w:t>We have been requested by the above-named to act as auditor for the period ended</w:t>
      </w:r>
      <w:r w:rsidR="0009332C">
        <w:rPr>
          <w:rFonts w:ascii="Arial" w:hAnsi="Arial" w:cs="Arial"/>
          <w:color w:val="FF0000"/>
        </w:rPr>
        <w:t xml:space="preserve"> </w:t>
      </w:r>
      <w:sdt>
        <w:sdtPr>
          <w:rPr>
            <w:rFonts w:ascii="Arial" w:hAnsi="Arial" w:cs="Arial"/>
          </w:rPr>
          <w:id w:val="792723591"/>
          <w:placeholder>
            <w:docPart w:val="DefaultPlaceholder_-1854013440"/>
          </w:placeholder>
          <w15:dataBinding w:prefixMappings="xmlns:ns0='http://schemas.myworkpapers.com/datafield' " w:xpath="/ns0:datafield[1]/ns0:file[1]/ns0:audit_period_date[1]" w:storeItemID="{4486426E-0362-489A-A8DF-574413F04BF6}" w16sdtdh:storeItemChecksum="VAWkBg=="/>
        </w:sdtPr>
        <w:sdtContent>
          <w:r w:rsidR="00DC2538" w:rsidRPr="00DC2538">
            <w:rPr>
              <w:rFonts w:ascii="Arial" w:hAnsi="Arial" w:cs="Arial"/>
            </w:rPr>
            <w:t>{{</w:t>
          </w:r>
          <w:proofErr w:type="spellStart"/>
          <w:r w:rsidR="00DC2538" w:rsidRPr="00DC2538">
            <w:rPr>
              <w:rFonts w:ascii="Arial" w:hAnsi="Arial" w:cs="Arial"/>
            </w:rPr>
            <w:t>audit_period_date</w:t>
          </w:r>
          <w:proofErr w:type="spellEnd"/>
          <w:r w:rsidR="00DC2538" w:rsidRPr="00DC2538">
            <w:rPr>
              <w:rFonts w:ascii="Arial" w:hAnsi="Arial" w:cs="Arial"/>
            </w:rPr>
            <w:t>}}</w:t>
          </w:r>
        </w:sdtContent>
      </w:sdt>
      <w:r w:rsidRPr="00DC2538">
        <w:rPr>
          <w:rFonts w:ascii="Arial" w:hAnsi="Arial" w:cs="Arial"/>
        </w:rPr>
        <w:t>.</w:t>
      </w:r>
    </w:p>
    <w:p w14:paraId="437C6486" w14:textId="77777777" w:rsidR="00D60A33" w:rsidRPr="00EC6AFC" w:rsidRDefault="00D60A33" w:rsidP="00D60A33">
      <w:pPr>
        <w:jc w:val="both"/>
        <w:rPr>
          <w:rFonts w:ascii="Arial" w:hAnsi="Arial" w:cs="Arial"/>
        </w:rPr>
      </w:pPr>
    </w:p>
    <w:p w14:paraId="162940F3" w14:textId="77777777" w:rsidR="00D60A33" w:rsidRPr="00EC6AFC" w:rsidRDefault="00D60A33" w:rsidP="00D60A33">
      <w:pPr>
        <w:jc w:val="both"/>
        <w:rPr>
          <w:rFonts w:ascii="Arial" w:hAnsi="Arial" w:cs="Arial"/>
        </w:rPr>
      </w:pPr>
      <w:r w:rsidRPr="00EC6AFC">
        <w:rPr>
          <w:rFonts w:ascii="Arial" w:hAnsi="Arial" w:cs="Arial"/>
        </w:rPr>
        <w:t>Please advise if there are any professional or ethical reason(s) why we should not accept this appointment.</w:t>
      </w:r>
    </w:p>
    <w:p w14:paraId="47AD5CB4" w14:textId="77777777" w:rsidR="00D60A33" w:rsidRPr="00EC6AFC" w:rsidRDefault="00D60A33" w:rsidP="00D60A33">
      <w:pPr>
        <w:jc w:val="both"/>
        <w:rPr>
          <w:rFonts w:ascii="Arial" w:hAnsi="Arial" w:cs="Arial"/>
        </w:rPr>
      </w:pPr>
    </w:p>
    <w:p w14:paraId="60CA4898" w14:textId="77777777" w:rsidR="00D60A33" w:rsidRPr="00EC6AFC" w:rsidRDefault="00D60A33" w:rsidP="00D60A33">
      <w:pPr>
        <w:jc w:val="both"/>
        <w:rPr>
          <w:rFonts w:ascii="Arial" w:hAnsi="Arial" w:cs="Arial"/>
          <w:color w:val="000000"/>
        </w:rPr>
      </w:pPr>
      <w:r w:rsidRPr="00EC6AFC">
        <w:rPr>
          <w:rFonts w:ascii="Arial" w:hAnsi="Arial" w:cs="Arial"/>
          <w:color w:val="000000"/>
        </w:rPr>
        <w:t>Furthermore, in accordance with mandatory auditing requirements, we are required to obtain sufficient appropriate evidence to support our findings with regard to the opening balances. Could you therefore please provide us with access to your working papers for this client?  Please indicate a time suitable for a representative of our office to collect these working papers or for us to obtain a copy of such.</w:t>
      </w:r>
    </w:p>
    <w:p w14:paraId="4B4FDBF0" w14:textId="77777777" w:rsidR="00D60A33" w:rsidRPr="00EC6AFC" w:rsidRDefault="00D60A33" w:rsidP="00D60A33">
      <w:pPr>
        <w:jc w:val="both"/>
        <w:rPr>
          <w:rFonts w:ascii="Arial" w:hAnsi="Arial" w:cs="Arial"/>
        </w:rPr>
      </w:pPr>
    </w:p>
    <w:p w14:paraId="51B57588" w14:textId="77777777" w:rsidR="00D60A33" w:rsidRPr="00EC6AFC" w:rsidRDefault="00D60A33" w:rsidP="00D60A33">
      <w:pPr>
        <w:jc w:val="both"/>
        <w:rPr>
          <w:rFonts w:ascii="Arial" w:hAnsi="Arial" w:cs="Arial"/>
        </w:rPr>
      </w:pPr>
      <w:r w:rsidRPr="00EC6AFC">
        <w:rPr>
          <w:rFonts w:ascii="Arial" w:hAnsi="Arial" w:cs="Arial"/>
        </w:rPr>
        <w:t>Thank you in anticipation for your early reply - your assistance is most appreciated.</w:t>
      </w:r>
    </w:p>
    <w:p w14:paraId="396AB919" w14:textId="77777777" w:rsidR="00D60A33" w:rsidRPr="00EC6AFC" w:rsidRDefault="00D60A33" w:rsidP="00D60A33">
      <w:pPr>
        <w:jc w:val="both"/>
        <w:rPr>
          <w:rFonts w:ascii="Arial" w:hAnsi="Arial" w:cs="Arial"/>
        </w:rPr>
      </w:pPr>
    </w:p>
    <w:p w14:paraId="4E4BD3FD" w14:textId="77777777" w:rsidR="00D60A33" w:rsidRPr="00EC6AFC" w:rsidRDefault="00D60A33" w:rsidP="00D60A33">
      <w:pPr>
        <w:jc w:val="both"/>
        <w:rPr>
          <w:rFonts w:ascii="Arial" w:hAnsi="Arial" w:cs="Arial"/>
        </w:rPr>
      </w:pPr>
    </w:p>
    <w:p w14:paraId="1C4804B3" w14:textId="36AD555F" w:rsidR="00D60A33" w:rsidRDefault="00D60A33" w:rsidP="00D60A33">
      <w:pPr>
        <w:jc w:val="both"/>
        <w:rPr>
          <w:rFonts w:ascii="Arial" w:hAnsi="Arial" w:cs="Arial"/>
        </w:rPr>
      </w:pPr>
      <w:r w:rsidRPr="00EC6AFC">
        <w:rPr>
          <w:rFonts w:ascii="Arial" w:hAnsi="Arial" w:cs="Arial"/>
        </w:rPr>
        <w:t>Yours faithful</w:t>
      </w:r>
      <w:r w:rsidR="00A73AB1">
        <w:rPr>
          <w:rFonts w:ascii="Arial" w:hAnsi="Arial" w:cs="Arial"/>
        </w:rPr>
        <w:t>ly</w:t>
      </w:r>
    </w:p>
    <w:p w14:paraId="32B10032" w14:textId="3F543A7C" w:rsidR="00A73AB1" w:rsidRDefault="00A73AB1" w:rsidP="00D60A33">
      <w:pPr>
        <w:jc w:val="both"/>
        <w:rPr>
          <w:rFonts w:ascii="Arial" w:hAnsi="Arial" w:cs="Arial"/>
        </w:rPr>
      </w:pPr>
    </w:p>
    <w:p w14:paraId="1D547F04" w14:textId="77777777" w:rsidR="00CA5085" w:rsidRDefault="00CA5085" w:rsidP="00D60A33">
      <w:pPr>
        <w:jc w:val="both"/>
        <w:rPr>
          <w:rFonts w:ascii="Arial" w:hAnsi="Arial" w:cs="Arial"/>
        </w:rPr>
      </w:pPr>
    </w:p>
    <w:sdt>
      <w:sdtPr>
        <w:rPr>
          <w:rFonts w:ascii="Arial" w:hAnsi="Arial" w:cs="Arial"/>
        </w:rPr>
        <w:id w:val="-1590696919"/>
        <w:placeholder>
          <w:docPart w:val="BD73B72F322441268A8A9D1C856EB8D3"/>
        </w:placeholder>
        <w:dataBinding w:prefixMappings="xmlns:ns0='http://schemas.myworkpapers.com/datafield' " w:xpath="/ns0:datafield[1]/ns0:firm[1]/ns0:audit_partner_name[1]" w:storeItemID="{4486426E-0362-489A-A8DF-574413F04BF6}"/>
        <w:text/>
      </w:sdtPr>
      <w:sdtContent>
        <w:p w14:paraId="6BFF03A2" w14:textId="4CF99531" w:rsidR="00A73AB1" w:rsidRDefault="0078456B" w:rsidP="00D60A33">
          <w:pPr>
            <w:jc w:val="both"/>
            <w:rPr>
              <w:rFonts w:ascii="Arial" w:hAnsi="Arial" w:cs="Arial"/>
            </w:rPr>
          </w:pPr>
          <w:r w:rsidRPr="00D60A33">
            <w:rPr>
              <w:rFonts w:ascii="Arial" w:hAnsi="Arial" w:cs="Arial"/>
            </w:rPr>
            <w:t>{{</w:t>
          </w:r>
          <w:proofErr w:type="spellStart"/>
          <w:r w:rsidRPr="00D60A33">
            <w:rPr>
              <w:rFonts w:ascii="Arial" w:hAnsi="Arial" w:cs="Arial"/>
            </w:rPr>
            <w:t>audit_partner_name</w:t>
          </w:r>
          <w:proofErr w:type="spellEnd"/>
          <w:r w:rsidRPr="00D60A33">
            <w:rPr>
              <w:rFonts w:ascii="Arial" w:hAnsi="Arial" w:cs="Arial"/>
            </w:rPr>
            <w:t>}}</w:t>
          </w:r>
        </w:p>
      </w:sdtContent>
    </w:sdt>
    <w:sdt>
      <w:sdtPr>
        <w:rPr>
          <w:rFonts w:ascii="Arial" w:hAnsi="Arial" w:cs="Arial"/>
        </w:rPr>
        <w:id w:val="1709139846"/>
        <w:placeholder>
          <w:docPart w:val="FC66722BF1E4418292ED1F57C9F29BBD"/>
        </w:placeholder>
        <w15:dataBinding w:prefixMappings="xmlns:ns0='http://schemas.myworkpapers.com/datafield' " w:xpath="/ns0:datafield[1]/ns0:firm[1]/ns0:firm_name[1]" w:storeItemID="{4486426E-0362-489A-A8DF-574413F04BF6}" w16sdtdh:storeItemChecksum="VAWkBg=="/>
      </w:sdtPr>
      <w:sdtContent>
        <w:p w14:paraId="65173057" w14:textId="55F8DF5F" w:rsidR="0078456B" w:rsidRPr="00D60A33" w:rsidRDefault="0078456B" w:rsidP="0078456B">
          <w:pPr>
            <w:jc w:val="both"/>
            <w:rPr>
              <w:rFonts w:ascii="Arial" w:hAnsi="Arial" w:cs="Arial"/>
            </w:rPr>
          </w:pPr>
          <w:r w:rsidRPr="00D60A33">
            <w:rPr>
              <w:rFonts w:ascii="Arial" w:hAnsi="Arial" w:cs="Arial"/>
            </w:rPr>
            <w:t>{{</w:t>
          </w:r>
          <w:proofErr w:type="spellStart"/>
          <w:r w:rsidRPr="00D60A33">
            <w:rPr>
              <w:rFonts w:ascii="Arial" w:hAnsi="Arial" w:cs="Arial"/>
            </w:rPr>
            <w:t>firm_name</w:t>
          </w:r>
          <w:proofErr w:type="spellEnd"/>
          <w:r w:rsidRPr="00D60A33">
            <w:rPr>
              <w:rFonts w:ascii="Arial" w:hAnsi="Arial" w:cs="Arial"/>
            </w:rPr>
            <w:t>}}</w:t>
          </w:r>
        </w:p>
      </w:sdtContent>
    </w:sdt>
    <w:p w14:paraId="4CB6BADE" w14:textId="77777777" w:rsidR="00A73AB1" w:rsidRPr="00D76200" w:rsidRDefault="00A73AB1" w:rsidP="00D60A33">
      <w:pPr>
        <w:jc w:val="both"/>
        <w:rPr>
          <w:rFonts w:ascii="Helvetica" w:hAnsi="Helvetica" w:cs="Helvetica"/>
        </w:rPr>
      </w:pPr>
    </w:p>
    <w:sectPr w:rsidR="00A73AB1" w:rsidRPr="00D76200" w:rsidSect="00A86F9E">
      <w:headerReference w:type="default" r:id="rId12"/>
      <w:footerReference w:type="default" r:id="rId13"/>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435479" w14:textId="77777777" w:rsidR="007D6A68" w:rsidRDefault="007D6A68" w:rsidP="001D6FFB">
      <w:pPr>
        <w:spacing w:after="0" w:line="240" w:lineRule="auto"/>
      </w:pPr>
      <w:r>
        <w:separator/>
      </w:r>
    </w:p>
  </w:endnote>
  <w:endnote w:type="continuationSeparator" w:id="0">
    <w:p w14:paraId="3D61B45C" w14:textId="77777777" w:rsidR="007D6A68" w:rsidRDefault="007D6A68" w:rsidP="001D6F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717D8" w14:textId="4F699DFD" w:rsidR="001D6FFB" w:rsidRDefault="001D6F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E4595" w14:textId="77777777" w:rsidR="007D6A68" w:rsidRDefault="007D6A68" w:rsidP="001D6FFB">
      <w:pPr>
        <w:spacing w:after="0" w:line="240" w:lineRule="auto"/>
      </w:pPr>
      <w:r>
        <w:separator/>
      </w:r>
    </w:p>
  </w:footnote>
  <w:footnote w:type="continuationSeparator" w:id="0">
    <w:p w14:paraId="20590469" w14:textId="77777777" w:rsidR="007D6A68" w:rsidRDefault="007D6A68" w:rsidP="001D6F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98A99" w14:textId="6606274D" w:rsidR="001D6FFB" w:rsidRDefault="001D6F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32D53A5"/>
    <w:multiLevelType w:val="hybridMultilevel"/>
    <w:tmpl w:val="2F46F6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zMjE3NQcCY2NjIyUdpeDU4uLM/DyQAsNaALIf1qUsAAAA"/>
  </w:docVars>
  <w:rsids>
    <w:rsidRoot w:val="00E27C2E"/>
    <w:rsid w:val="000779F9"/>
    <w:rsid w:val="0009332C"/>
    <w:rsid w:val="000C724F"/>
    <w:rsid w:val="000D3EDD"/>
    <w:rsid w:val="000F2DDD"/>
    <w:rsid w:val="00115D9A"/>
    <w:rsid w:val="001164A2"/>
    <w:rsid w:val="00145C95"/>
    <w:rsid w:val="001A74F0"/>
    <w:rsid w:val="001B0CB1"/>
    <w:rsid w:val="001D672F"/>
    <w:rsid w:val="001D6FFB"/>
    <w:rsid w:val="00294623"/>
    <w:rsid w:val="002F7AD1"/>
    <w:rsid w:val="00311A31"/>
    <w:rsid w:val="0031467A"/>
    <w:rsid w:val="0034442D"/>
    <w:rsid w:val="003678D2"/>
    <w:rsid w:val="00380B9D"/>
    <w:rsid w:val="00382C7E"/>
    <w:rsid w:val="003A30D0"/>
    <w:rsid w:val="003B3AED"/>
    <w:rsid w:val="003F2B2D"/>
    <w:rsid w:val="00423BD3"/>
    <w:rsid w:val="00437E76"/>
    <w:rsid w:val="004F726B"/>
    <w:rsid w:val="00567310"/>
    <w:rsid w:val="0057176E"/>
    <w:rsid w:val="005A0857"/>
    <w:rsid w:val="005A18FB"/>
    <w:rsid w:val="005D4934"/>
    <w:rsid w:val="005D6E8A"/>
    <w:rsid w:val="005F7F94"/>
    <w:rsid w:val="00605B07"/>
    <w:rsid w:val="0060784D"/>
    <w:rsid w:val="00640C22"/>
    <w:rsid w:val="00684004"/>
    <w:rsid w:val="006B7FDE"/>
    <w:rsid w:val="006C2733"/>
    <w:rsid w:val="007357F4"/>
    <w:rsid w:val="0078456B"/>
    <w:rsid w:val="007C59B0"/>
    <w:rsid w:val="007D1CE5"/>
    <w:rsid w:val="007D6A68"/>
    <w:rsid w:val="00886B7B"/>
    <w:rsid w:val="008B2D86"/>
    <w:rsid w:val="008C638A"/>
    <w:rsid w:val="008E3212"/>
    <w:rsid w:val="009222A2"/>
    <w:rsid w:val="009524C2"/>
    <w:rsid w:val="00970E43"/>
    <w:rsid w:val="00971C2D"/>
    <w:rsid w:val="0098625E"/>
    <w:rsid w:val="009B6C06"/>
    <w:rsid w:val="009D4436"/>
    <w:rsid w:val="009D7E08"/>
    <w:rsid w:val="00A20A78"/>
    <w:rsid w:val="00A32CFF"/>
    <w:rsid w:val="00A448F0"/>
    <w:rsid w:val="00A572AD"/>
    <w:rsid w:val="00A73AB1"/>
    <w:rsid w:val="00A86F9E"/>
    <w:rsid w:val="00A9588F"/>
    <w:rsid w:val="00AD3C14"/>
    <w:rsid w:val="00B2453C"/>
    <w:rsid w:val="00B56906"/>
    <w:rsid w:val="00B85F1D"/>
    <w:rsid w:val="00C015B8"/>
    <w:rsid w:val="00C47259"/>
    <w:rsid w:val="00C67A79"/>
    <w:rsid w:val="00C85DD4"/>
    <w:rsid w:val="00C87BBF"/>
    <w:rsid w:val="00CA5085"/>
    <w:rsid w:val="00CD5BD1"/>
    <w:rsid w:val="00D11A2E"/>
    <w:rsid w:val="00D30991"/>
    <w:rsid w:val="00D346FD"/>
    <w:rsid w:val="00D60A33"/>
    <w:rsid w:val="00D64E36"/>
    <w:rsid w:val="00D76200"/>
    <w:rsid w:val="00D954D8"/>
    <w:rsid w:val="00DC2538"/>
    <w:rsid w:val="00E27C2E"/>
    <w:rsid w:val="00E327F1"/>
    <w:rsid w:val="00F021C0"/>
    <w:rsid w:val="00F16EE7"/>
    <w:rsid w:val="00F80AFA"/>
    <w:rsid w:val="00FC37EE"/>
    <w:rsid w:val="00FF7F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B053D64"/>
  <w15:chartTrackingRefBased/>
  <w15:docId w15:val="{4BEE7CA5-3655-423D-B65A-AE25FD6C7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7A79"/>
  </w:style>
  <w:style w:type="paragraph" w:styleId="Heading1">
    <w:name w:val="heading 1"/>
    <w:basedOn w:val="Normal"/>
    <w:next w:val="Normal"/>
    <w:link w:val="Heading1Char"/>
    <w:uiPriority w:val="9"/>
    <w:qFormat/>
    <w:rsid w:val="00C67A79"/>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semiHidden/>
    <w:unhideWhenUsed/>
    <w:qFormat/>
    <w:rsid w:val="00C67A79"/>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semiHidden/>
    <w:unhideWhenUsed/>
    <w:qFormat/>
    <w:rsid w:val="00C67A79"/>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C67A79"/>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C67A79"/>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semiHidden/>
    <w:unhideWhenUsed/>
    <w:qFormat/>
    <w:rsid w:val="00C67A79"/>
    <w:pPr>
      <w:keepNext/>
      <w:keepLines/>
      <w:spacing w:before="40" w:after="0"/>
      <w:outlineLvl w:val="5"/>
    </w:pPr>
  </w:style>
  <w:style w:type="paragraph" w:styleId="Heading7">
    <w:name w:val="heading 7"/>
    <w:basedOn w:val="Normal"/>
    <w:next w:val="Normal"/>
    <w:link w:val="Heading7Char"/>
    <w:uiPriority w:val="9"/>
    <w:semiHidden/>
    <w:unhideWhenUsed/>
    <w:qFormat/>
    <w:rsid w:val="00C67A79"/>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C67A79"/>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C67A79"/>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6F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6FFB"/>
  </w:style>
  <w:style w:type="paragraph" w:styleId="Footer">
    <w:name w:val="footer"/>
    <w:basedOn w:val="Normal"/>
    <w:link w:val="FooterChar"/>
    <w:uiPriority w:val="99"/>
    <w:unhideWhenUsed/>
    <w:rsid w:val="001D6F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6FFB"/>
  </w:style>
  <w:style w:type="character" w:styleId="PlaceholderText">
    <w:name w:val="Placeholder Text"/>
    <w:basedOn w:val="DefaultParagraphFont"/>
    <w:uiPriority w:val="99"/>
    <w:semiHidden/>
    <w:rsid w:val="001D6FFB"/>
    <w:rPr>
      <w:color w:val="808080"/>
    </w:rPr>
  </w:style>
  <w:style w:type="paragraph" w:styleId="ListParagraph">
    <w:name w:val="List Paragraph"/>
    <w:basedOn w:val="Normal"/>
    <w:uiPriority w:val="34"/>
    <w:qFormat/>
    <w:rsid w:val="00437E76"/>
    <w:pPr>
      <w:ind w:left="720"/>
      <w:contextualSpacing/>
    </w:pPr>
  </w:style>
  <w:style w:type="character" w:styleId="Hyperlink">
    <w:name w:val="Hyperlink"/>
    <w:basedOn w:val="DefaultParagraphFont"/>
    <w:uiPriority w:val="99"/>
    <w:unhideWhenUsed/>
    <w:rsid w:val="00970E43"/>
    <w:rPr>
      <w:color w:val="0563C1" w:themeColor="hyperlink"/>
      <w:u w:val="single"/>
    </w:rPr>
  </w:style>
  <w:style w:type="character" w:styleId="UnresolvedMention">
    <w:name w:val="Unresolved Mention"/>
    <w:basedOn w:val="DefaultParagraphFont"/>
    <w:uiPriority w:val="99"/>
    <w:semiHidden/>
    <w:unhideWhenUsed/>
    <w:rsid w:val="00970E43"/>
    <w:rPr>
      <w:color w:val="605E5C"/>
      <w:shd w:val="clear" w:color="auto" w:fill="E1DFDD"/>
    </w:rPr>
  </w:style>
  <w:style w:type="character" w:styleId="Strong">
    <w:name w:val="Strong"/>
    <w:basedOn w:val="DefaultParagraphFont"/>
    <w:uiPriority w:val="22"/>
    <w:qFormat/>
    <w:rsid w:val="00C67A79"/>
    <w:rPr>
      <w:b/>
      <w:bCs/>
      <w:color w:val="auto"/>
    </w:rPr>
  </w:style>
  <w:style w:type="character" w:customStyle="1" w:styleId="Heading1Char">
    <w:name w:val="Heading 1 Char"/>
    <w:basedOn w:val="DefaultParagraphFont"/>
    <w:link w:val="Heading1"/>
    <w:uiPriority w:val="9"/>
    <w:rsid w:val="00C67A79"/>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semiHidden/>
    <w:rsid w:val="00C67A79"/>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semiHidden/>
    <w:rsid w:val="00C67A79"/>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C67A79"/>
    <w:rPr>
      <w:i/>
      <w:iCs/>
    </w:rPr>
  </w:style>
  <w:style w:type="character" w:customStyle="1" w:styleId="Heading5Char">
    <w:name w:val="Heading 5 Char"/>
    <w:basedOn w:val="DefaultParagraphFont"/>
    <w:link w:val="Heading5"/>
    <w:uiPriority w:val="9"/>
    <w:semiHidden/>
    <w:rsid w:val="00C67A79"/>
    <w:rPr>
      <w:color w:val="404040" w:themeColor="text1" w:themeTint="BF"/>
    </w:rPr>
  </w:style>
  <w:style w:type="character" w:customStyle="1" w:styleId="Heading6Char">
    <w:name w:val="Heading 6 Char"/>
    <w:basedOn w:val="DefaultParagraphFont"/>
    <w:link w:val="Heading6"/>
    <w:uiPriority w:val="9"/>
    <w:semiHidden/>
    <w:rsid w:val="00C67A79"/>
  </w:style>
  <w:style w:type="character" w:customStyle="1" w:styleId="Heading7Char">
    <w:name w:val="Heading 7 Char"/>
    <w:basedOn w:val="DefaultParagraphFont"/>
    <w:link w:val="Heading7"/>
    <w:uiPriority w:val="9"/>
    <w:semiHidden/>
    <w:rsid w:val="00C67A79"/>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C67A79"/>
    <w:rPr>
      <w:color w:val="262626" w:themeColor="text1" w:themeTint="D9"/>
      <w:sz w:val="21"/>
      <w:szCs w:val="21"/>
    </w:rPr>
  </w:style>
  <w:style w:type="character" w:customStyle="1" w:styleId="Heading9Char">
    <w:name w:val="Heading 9 Char"/>
    <w:basedOn w:val="DefaultParagraphFont"/>
    <w:link w:val="Heading9"/>
    <w:uiPriority w:val="9"/>
    <w:semiHidden/>
    <w:rsid w:val="00C67A79"/>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C67A79"/>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C67A79"/>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C67A79"/>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C67A79"/>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C67A79"/>
    <w:rPr>
      <w:color w:val="5A5A5A" w:themeColor="text1" w:themeTint="A5"/>
      <w:spacing w:val="15"/>
    </w:rPr>
  </w:style>
  <w:style w:type="character" w:styleId="Emphasis">
    <w:name w:val="Emphasis"/>
    <w:basedOn w:val="DefaultParagraphFont"/>
    <w:uiPriority w:val="20"/>
    <w:qFormat/>
    <w:rsid w:val="00C67A79"/>
    <w:rPr>
      <w:i/>
      <w:iCs/>
      <w:color w:val="auto"/>
    </w:rPr>
  </w:style>
  <w:style w:type="paragraph" w:styleId="NoSpacing">
    <w:name w:val="No Spacing"/>
    <w:uiPriority w:val="1"/>
    <w:qFormat/>
    <w:rsid w:val="00C67A79"/>
    <w:pPr>
      <w:spacing w:after="0" w:line="240" w:lineRule="auto"/>
    </w:pPr>
  </w:style>
  <w:style w:type="paragraph" w:styleId="Quote">
    <w:name w:val="Quote"/>
    <w:basedOn w:val="Normal"/>
    <w:next w:val="Normal"/>
    <w:link w:val="QuoteChar"/>
    <w:uiPriority w:val="29"/>
    <w:qFormat/>
    <w:rsid w:val="00C67A79"/>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C67A79"/>
    <w:rPr>
      <w:i/>
      <w:iCs/>
      <w:color w:val="404040" w:themeColor="text1" w:themeTint="BF"/>
    </w:rPr>
  </w:style>
  <w:style w:type="paragraph" w:styleId="IntenseQuote">
    <w:name w:val="Intense Quote"/>
    <w:basedOn w:val="Normal"/>
    <w:next w:val="Normal"/>
    <w:link w:val="IntenseQuoteChar"/>
    <w:uiPriority w:val="30"/>
    <w:qFormat/>
    <w:rsid w:val="00C67A79"/>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C67A79"/>
    <w:rPr>
      <w:i/>
      <w:iCs/>
      <w:color w:val="404040" w:themeColor="text1" w:themeTint="BF"/>
    </w:rPr>
  </w:style>
  <w:style w:type="character" w:styleId="SubtleEmphasis">
    <w:name w:val="Subtle Emphasis"/>
    <w:basedOn w:val="DefaultParagraphFont"/>
    <w:uiPriority w:val="19"/>
    <w:qFormat/>
    <w:rsid w:val="00C67A79"/>
    <w:rPr>
      <w:i/>
      <w:iCs/>
      <w:color w:val="404040" w:themeColor="text1" w:themeTint="BF"/>
    </w:rPr>
  </w:style>
  <w:style w:type="character" w:styleId="IntenseEmphasis">
    <w:name w:val="Intense Emphasis"/>
    <w:basedOn w:val="DefaultParagraphFont"/>
    <w:uiPriority w:val="21"/>
    <w:qFormat/>
    <w:rsid w:val="00C67A79"/>
    <w:rPr>
      <w:b/>
      <w:bCs/>
      <w:i/>
      <w:iCs/>
      <w:color w:val="auto"/>
    </w:rPr>
  </w:style>
  <w:style w:type="character" w:styleId="SubtleReference">
    <w:name w:val="Subtle Reference"/>
    <w:basedOn w:val="DefaultParagraphFont"/>
    <w:uiPriority w:val="31"/>
    <w:qFormat/>
    <w:rsid w:val="00C67A79"/>
    <w:rPr>
      <w:smallCaps/>
      <w:color w:val="404040" w:themeColor="text1" w:themeTint="BF"/>
    </w:rPr>
  </w:style>
  <w:style w:type="character" w:styleId="IntenseReference">
    <w:name w:val="Intense Reference"/>
    <w:basedOn w:val="DefaultParagraphFont"/>
    <w:uiPriority w:val="32"/>
    <w:qFormat/>
    <w:rsid w:val="00C67A79"/>
    <w:rPr>
      <w:b/>
      <w:bCs/>
      <w:smallCaps/>
      <w:color w:val="404040" w:themeColor="text1" w:themeTint="BF"/>
      <w:spacing w:val="5"/>
    </w:rPr>
  </w:style>
  <w:style w:type="character" w:styleId="BookTitle">
    <w:name w:val="Book Title"/>
    <w:basedOn w:val="DefaultParagraphFont"/>
    <w:uiPriority w:val="33"/>
    <w:qFormat/>
    <w:rsid w:val="00C67A79"/>
    <w:rPr>
      <w:b/>
      <w:bCs/>
      <w:i/>
      <w:iCs/>
      <w:spacing w:val="5"/>
    </w:rPr>
  </w:style>
  <w:style w:type="paragraph" w:styleId="TOCHeading">
    <w:name w:val="TOC Heading"/>
    <w:basedOn w:val="Heading1"/>
    <w:next w:val="Normal"/>
    <w:uiPriority w:val="39"/>
    <w:semiHidden/>
    <w:unhideWhenUsed/>
    <w:qFormat/>
    <w:rsid w:val="00C67A79"/>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81422">
      <w:bodyDiv w:val="1"/>
      <w:marLeft w:val="0"/>
      <w:marRight w:val="0"/>
      <w:marTop w:val="0"/>
      <w:marBottom w:val="0"/>
      <w:divBdr>
        <w:top w:val="none" w:sz="0" w:space="0" w:color="auto"/>
        <w:left w:val="none" w:sz="0" w:space="0" w:color="auto"/>
        <w:bottom w:val="none" w:sz="0" w:space="0" w:color="auto"/>
        <w:right w:val="none" w:sz="0" w:space="0" w:color="auto"/>
      </w:divBdr>
      <w:divsChild>
        <w:div w:id="984970331">
          <w:marLeft w:val="0"/>
          <w:marRight w:val="0"/>
          <w:marTop w:val="0"/>
          <w:marBottom w:val="0"/>
          <w:divBdr>
            <w:top w:val="none" w:sz="0" w:space="0" w:color="auto"/>
            <w:left w:val="none" w:sz="0" w:space="0" w:color="auto"/>
            <w:bottom w:val="none" w:sz="0" w:space="0" w:color="auto"/>
            <w:right w:val="none" w:sz="0" w:space="0" w:color="auto"/>
          </w:divBdr>
        </w:div>
      </w:divsChild>
    </w:div>
    <w:div w:id="608047322">
      <w:bodyDiv w:val="1"/>
      <w:marLeft w:val="0"/>
      <w:marRight w:val="0"/>
      <w:marTop w:val="0"/>
      <w:marBottom w:val="0"/>
      <w:divBdr>
        <w:top w:val="none" w:sz="0" w:space="0" w:color="auto"/>
        <w:left w:val="none" w:sz="0" w:space="0" w:color="auto"/>
        <w:bottom w:val="none" w:sz="0" w:space="0" w:color="auto"/>
        <w:right w:val="none" w:sz="0" w:space="0" w:color="auto"/>
      </w:divBdr>
      <w:divsChild>
        <w:div w:id="599795429">
          <w:marLeft w:val="0"/>
          <w:marRight w:val="0"/>
          <w:marTop w:val="0"/>
          <w:marBottom w:val="0"/>
          <w:divBdr>
            <w:top w:val="none" w:sz="0" w:space="0" w:color="auto"/>
            <w:left w:val="none" w:sz="0" w:space="0" w:color="auto"/>
            <w:bottom w:val="none" w:sz="0" w:space="0" w:color="auto"/>
            <w:right w:val="none" w:sz="0" w:space="0" w:color="auto"/>
          </w:divBdr>
        </w:div>
      </w:divsChild>
    </w:div>
    <w:div w:id="656501225">
      <w:bodyDiv w:val="1"/>
      <w:marLeft w:val="0"/>
      <w:marRight w:val="0"/>
      <w:marTop w:val="0"/>
      <w:marBottom w:val="0"/>
      <w:divBdr>
        <w:top w:val="none" w:sz="0" w:space="0" w:color="auto"/>
        <w:left w:val="none" w:sz="0" w:space="0" w:color="auto"/>
        <w:bottom w:val="none" w:sz="0" w:space="0" w:color="auto"/>
        <w:right w:val="none" w:sz="0" w:space="0" w:color="auto"/>
      </w:divBdr>
      <w:divsChild>
        <w:div w:id="1081828900">
          <w:marLeft w:val="0"/>
          <w:marRight w:val="0"/>
          <w:marTop w:val="0"/>
          <w:marBottom w:val="0"/>
          <w:divBdr>
            <w:top w:val="none" w:sz="0" w:space="0" w:color="auto"/>
            <w:left w:val="none" w:sz="0" w:space="0" w:color="auto"/>
            <w:bottom w:val="none" w:sz="0" w:space="0" w:color="auto"/>
            <w:right w:val="none" w:sz="0" w:space="0" w:color="auto"/>
          </w:divBdr>
        </w:div>
      </w:divsChild>
    </w:div>
    <w:div w:id="782723500">
      <w:bodyDiv w:val="1"/>
      <w:marLeft w:val="0"/>
      <w:marRight w:val="0"/>
      <w:marTop w:val="0"/>
      <w:marBottom w:val="0"/>
      <w:divBdr>
        <w:top w:val="none" w:sz="0" w:space="0" w:color="auto"/>
        <w:left w:val="none" w:sz="0" w:space="0" w:color="auto"/>
        <w:bottom w:val="none" w:sz="0" w:space="0" w:color="auto"/>
        <w:right w:val="none" w:sz="0" w:space="0" w:color="auto"/>
      </w:divBdr>
      <w:divsChild>
        <w:div w:id="2086369223">
          <w:marLeft w:val="0"/>
          <w:marRight w:val="0"/>
          <w:marTop w:val="0"/>
          <w:marBottom w:val="0"/>
          <w:divBdr>
            <w:top w:val="none" w:sz="0" w:space="0" w:color="auto"/>
            <w:left w:val="none" w:sz="0" w:space="0" w:color="auto"/>
            <w:bottom w:val="none" w:sz="0" w:space="0" w:color="auto"/>
            <w:right w:val="none" w:sz="0" w:space="0" w:color="auto"/>
          </w:divBdr>
        </w:div>
      </w:divsChild>
    </w:div>
    <w:div w:id="886331298">
      <w:bodyDiv w:val="1"/>
      <w:marLeft w:val="0"/>
      <w:marRight w:val="0"/>
      <w:marTop w:val="0"/>
      <w:marBottom w:val="0"/>
      <w:divBdr>
        <w:top w:val="none" w:sz="0" w:space="0" w:color="auto"/>
        <w:left w:val="none" w:sz="0" w:space="0" w:color="auto"/>
        <w:bottom w:val="none" w:sz="0" w:space="0" w:color="auto"/>
        <w:right w:val="none" w:sz="0" w:space="0" w:color="auto"/>
      </w:divBdr>
      <w:divsChild>
        <w:div w:id="1068072830">
          <w:marLeft w:val="0"/>
          <w:marRight w:val="0"/>
          <w:marTop w:val="0"/>
          <w:marBottom w:val="0"/>
          <w:divBdr>
            <w:top w:val="none" w:sz="0" w:space="0" w:color="auto"/>
            <w:left w:val="none" w:sz="0" w:space="0" w:color="auto"/>
            <w:bottom w:val="none" w:sz="0" w:space="0" w:color="auto"/>
            <w:right w:val="none" w:sz="0" w:space="0" w:color="auto"/>
          </w:divBdr>
        </w:div>
      </w:divsChild>
    </w:div>
    <w:div w:id="1552115428">
      <w:bodyDiv w:val="1"/>
      <w:marLeft w:val="0"/>
      <w:marRight w:val="0"/>
      <w:marTop w:val="0"/>
      <w:marBottom w:val="0"/>
      <w:divBdr>
        <w:top w:val="none" w:sz="0" w:space="0" w:color="auto"/>
        <w:left w:val="none" w:sz="0" w:space="0" w:color="auto"/>
        <w:bottom w:val="none" w:sz="0" w:space="0" w:color="auto"/>
        <w:right w:val="none" w:sz="0" w:space="0" w:color="auto"/>
      </w:divBdr>
      <w:divsChild>
        <w:div w:id="903024363">
          <w:marLeft w:val="0"/>
          <w:marRight w:val="0"/>
          <w:marTop w:val="0"/>
          <w:marBottom w:val="0"/>
          <w:divBdr>
            <w:top w:val="none" w:sz="0" w:space="0" w:color="auto"/>
            <w:left w:val="none" w:sz="0" w:space="0" w:color="auto"/>
            <w:bottom w:val="none" w:sz="0" w:space="0" w:color="auto"/>
            <w:right w:val="none" w:sz="0" w:space="0" w:color="auto"/>
          </w:divBdr>
        </w:div>
      </w:divsChild>
    </w:div>
    <w:div w:id="2074040750">
      <w:bodyDiv w:val="1"/>
      <w:marLeft w:val="0"/>
      <w:marRight w:val="0"/>
      <w:marTop w:val="0"/>
      <w:marBottom w:val="0"/>
      <w:divBdr>
        <w:top w:val="none" w:sz="0" w:space="0" w:color="auto"/>
        <w:left w:val="none" w:sz="0" w:space="0" w:color="auto"/>
        <w:bottom w:val="none" w:sz="0" w:space="0" w:color="auto"/>
        <w:right w:val="none" w:sz="0" w:space="0" w:color="auto"/>
      </w:divBdr>
      <w:divsChild>
        <w:div w:id="682367141">
          <w:marLeft w:val="0"/>
          <w:marRight w:val="0"/>
          <w:marTop w:val="0"/>
          <w:marBottom w:val="0"/>
          <w:divBdr>
            <w:top w:val="none" w:sz="0" w:space="0" w:color="auto"/>
            <w:left w:val="none" w:sz="0" w:space="0" w:color="auto"/>
            <w:bottom w:val="none" w:sz="0" w:space="0" w:color="auto"/>
            <w:right w:val="none" w:sz="0" w:space="0" w:color="auto"/>
          </w:divBdr>
        </w:div>
      </w:divsChild>
    </w:div>
    <w:div w:id="2086149968">
      <w:bodyDiv w:val="1"/>
      <w:marLeft w:val="0"/>
      <w:marRight w:val="0"/>
      <w:marTop w:val="0"/>
      <w:marBottom w:val="0"/>
      <w:divBdr>
        <w:top w:val="none" w:sz="0" w:space="0" w:color="auto"/>
        <w:left w:val="none" w:sz="0" w:space="0" w:color="auto"/>
        <w:bottom w:val="none" w:sz="0" w:space="0" w:color="auto"/>
        <w:right w:val="none" w:sz="0" w:space="0" w:color="auto"/>
      </w:divBdr>
      <w:divsChild>
        <w:div w:id="1003700468">
          <w:marLeft w:val="0"/>
          <w:marRight w:val="0"/>
          <w:marTop w:val="0"/>
          <w:marBottom w:val="0"/>
          <w:divBdr>
            <w:top w:val="none" w:sz="0" w:space="0" w:color="auto"/>
            <w:left w:val="none" w:sz="0" w:space="0" w:color="auto"/>
            <w:bottom w:val="none" w:sz="0" w:space="0" w:color="auto"/>
            <w:right w:val="none" w:sz="0" w:space="0" w:color="auto"/>
          </w:divBdr>
        </w:div>
      </w:divsChild>
    </w:div>
    <w:div w:id="2125614398">
      <w:bodyDiv w:val="1"/>
      <w:marLeft w:val="0"/>
      <w:marRight w:val="0"/>
      <w:marTop w:val="0"/>
      <w:marBottom w:val="0"/>
      <w:divBdr>
        <w:top w:val="none" w:sz="0" w:space="0" w:color="auto"/>
        <w:left w:val="none" w:sz="0" w:space="0" w:color="auto"/>
        <w:bottom w:val="none" w:sz="0" w:space="0" w:color="auto"/>
        <w:right w:val="none" w:sz="0" w:space="0" w:color="auto"/>
      </w:divBdr>
    </w:div>
    <w:div w:id="2146506801">
      <w:bodyDiv w:val="1"/>
      <w:marLeft w:val="0"/>
      <w:marRight w:val="0"/>
      <w:marTop w:val="0"/>
      <w:marBottom w:val="0"/>
      <w:divBdr>
        <w:top w:val="none" w:sz="0" w:space="0" w:color="auto"/>
        <w:left w:val="none" w:sz="0" w:space="0" w:color="auto"/>
        <w:bottom w:val="none" w:sz="0" w:space="0" w:color="auto"/>
        <w:right w:val="none" w:sz="0" w:space="0" w:color="auto"/>
      </w:divBdr>
      <w:divsChild>
        <w:div w:id="10777026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B637903-BD82-4038-8362-91B3DD030BEC}"/>
      </w:docPartPr>
      <w:docPartBody>
        <w:p w:rsidR="00C52573" w:rsidRDefault="00EC49F8">
          <w:r w:rsidRPr="00DB3966">
            <w:rPr>
              <w:rStyle w:val="PlaceholderText"/>
            </w:rPr>
            <w:t>Click or tap here to enter text.</w:t>
          </w:r>
        </w:p>
      </w:docPartBody>
    </w:docPart>
    <w:docPart>
      <w:docPartPr>
        <w:name w:val="FC66722BF1E4418292ED1F57C9F29BBD"/>
        <w:category>
          <w:name w:val="General"/>
          <w:gallery w:val="placeholder"/>
        </w:category>
        <w:types>
          <w:type w:val="bbPlcHdr"/>
        </w:types>
        <w:behaviors>
          <w:behavior w:val="content"/>
        </w:behaviors>
        <w:guid w:val="{482E95D4-8A85-42E0-BED2-8B53F6BB3D59}"/>
      </w:docPartPr>
      <w:docPartBody>
        <w:p w:rsidR="00000000" w:rsidRDefault="00724C1B" w:rsidP="00724C1B">
          <w:pPr>
            <w:pStyle w:val="FC66722BF1E4418292ED1F57C9F29BBD"/>
          </w:pPr>
          <w:r w:rsidRPr="00DB3966">
            <w:rPr>
              <w:rStyle w:val="PlaceholderText"/>
            </w:rPr>
            <w:t>Click or tap here to enter text.</w:t>
          </w:r>
        </w:p>
      </w:docPartBody>
    </w:docPart>
    <w:docPart>
      <w:docPartPr>
        <w:name w:val="BD73B72F322441268A8A9D1C856EB8D3"/>
        <w:category>
          <w:name w:val="General"/>
          <w:gallery w:val="placeholder"/>
        </w:category>
        <w:types>
          <w:type w:val="bbPlcHdr"/>
        </w:types>
        <w:behaviors>
          <w:behavior w:val="content"/>
        </w:behaviors>
        <w:guid w:val="{AD0F3883-090C-4CC4-9A7C-E83C962788F5}"/>
      </w:docPartPr>
      <w:docPartBody>
        <w:p w:rsidR="00000000" w:rsidRDefault="00724C1B" w:rsidP="00724C1B">
          <w:pPr>
            <w:pStyle w:val="BD73B72F322441268A8A9D1C856EB8D3"/>
          </w:pPr>
          <w:r w:rsidRPr="00DB396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49F8"/>
    <w:rsid w:val="0006639A"/>
    <w:rsid w:val="00347BEB"/>
    <w:rsid w:val="004221E0"/>
    <w:rsid w:val="0050091A"/>
    <w:rsid w:val="00724C1B"/>
    <w:rsid w:val="00B43B60"/>
    <w:rsid w:val="00C52573"/>
    <w:rsid w:val="00E80154"/>
    <w:rsid w:val="00EC49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24C1B"/>
    <w:rPr>
      <w:color w:val="808080"/>
    </w:rPr>
  </w:style>
  <w:style w:type="paragraph" w:customStyle="1" w:styleId="FC66722BF1E4418292ED1F57C9F29BBD">
    <w:name w:val="FC66722BF1E4418292ED1F57C9F29BBD"/>
    <w:rsid w:val="00724C1B"/>
    <w:rPr>
      <w:lang w:val="en-AU" w:eastAsia="en-AU"/>
    </w:rPr>
  </w:style>
  <w:style w:type="paragraph" w:customStyle="1" w:styleId="BD73B72F322441268A8A9D1C856EB8D3">
    <w:name w:val="BD73B72F322441268A8A9D1C856EB8D3"/>
    <w:rsid w:val="00724C1B"/>
    <w:rPr>
      <w:lang w:val="en-AU"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C31F83A93E1645BDEA79BAE7112ACF" ma:contentTypeVersion="6" ma:contentTypeDescription="Create a new document." ma:contentTypeScope="" ma:versionID="de7964a158fcc8dbaa8e91c0414e14bb">
  <xsd:schema xmlns:xsd="http://www.w3.org/2001/XMLSchema" xmlns:xs="http://www.w3.org/2001/XMLSchema" xmlns:p="http://schemas.microsoft.com/office/2006/metadata/properties" xmlns:ns2="2c70bb88-96b5-4924-a4c0-604c5b779ac8" xmlns:ns3="519ab3ff-cdd1-44cd-a48e-e43e8e87dc83" targetNamespace="http://schemas.microsoft.com/office/2006/metadata/properties" ma:root="true" ma:fieldsID="836cee78154d84936ba61a032873d5a4" ns2:_="" ns3:_="">
    <xsd:import namespace="2c70bb88-96b5-4924-a4c0-604c5b779ac8"/>
    <xsd:import namespace="519ab3ff-cdd1-44cd-a48e-e43e8e87dc8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70bb88-96b5-4924-a4c0-604c5b779a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19ab3ff-cdd1-44cd-a48e-e43e8e87dc8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datafield xmlns="http://schemas.myworkpapers.com/datafield">
  <file>
    <creation_date_long>{{creation_date_long}}</creation_date_long>
    <creation_date_short>{{creation_date_short}}</creation_date_short>
    <audit_period>{{audit_period}}</audit_period>
    <audit_period_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DC2538"&gt;&lt;w:r w:rsidRPr="00DC2538"&gt;&lt;w:rPr&gt;&lt;w:rFonts w:ascii="Arial" w:hAnsi="Arial" w:cs="Arial"/&gt;&lt;/w:rPr&gt;&lt;w:t&gt;{{audit_period_d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audit_period_date>
    <audit_period_start_date>{{audit_period_start_date}}</audit_period_start_date>
    <today_long>{{today_long}}</today_long>
    <today_short>{{today_short}}</today_short>
  </file>
  <client>
    <client_name>{{client_name}}</client_name>
    <full_street_address>{{full_street_address}}</full_street_address>
    <full_postal_address>{{full_postal_address}}</full_postal_address>
    <phone>{{phone}}</phone>
    <phone_2>{{phone_2}}</phone_2>
    <primary_contact_name>{{primary_contact_name}}</primary_contact_name>
    <primary_contact_email>{{primary_contact_email}}</primary_contact_email>
    <abn>{{abn}}</abn>
    <acn>{{acn}}</acn>
    <asrn>{{asrn}}</asrn>
    <tfn>{{tfn}}</tfn>
    <registered_number>{{registered_number}}</registered_number>
    <smsf_fund_trustee>{{smsf_fund_trustee}}</smsf_fund_trustee>
    <smsf_administrator_name>{{smsf_administrator_name}}</smsf_administrator_name>
    <smsf_fund_member_1>{{smsf_fund_member_1}}</smsf_fund_member_1>
    <smsf_fund_member_2>{{smsf_fund_member_2}}</smsf_fund_member_2>
    <smsf_fund_member_3>{{smsf_fund_member_3}}</smsf_fund_member_3>
    <smsf_fund_member_4>{{smsf_fund_member_4}}</smsf_fund_member_4>
    <smsf_trustee_name_1>{{smsf_trustee_name_1}}</smsf_trustee_name_1>
    <smsf_trustee_name_2>{{smsf_trustee_name_2}}</smsf_trustee_name_2>
    <smsf_trustee_name_3>{{smsf_trustee_name_3}}</smsf_trustee_name_3>
    <smsf_trustee_name_4>{{smsf_trustee_name_4}}</smsf_trustee_name_4>
    <trust_computer_accounting_software>{{trust_computer_accounting_software}}</trust_computer_accounting_software>
    <trust_version>{{trust_version}}</trust_version>
    <trust_regulation>{{trust_regulation}}</trust_regulation>
    <trustee_director_1>{{trustee_director_1}}</trustee_director_1>
    <trustee_director_2>{{trustee_director_2}}</trustee_director_2>
    <trustee_director_3>{{trustee_director_3}}</trustee_director_3>
    <trustee_director_4>{{trustee_director_4}}</trustee_director_4>
    <full_street_address_single_line>{{full_street_address_single_line}}</full_street_address_single_line>
    <full_postal_address_single_line>{{full_postal_address_single_line}}</full_postal_address_single_line>
    <trust_account_1_name>{{trust_account_1_name}}</trust_account_1_name>
    <trust_account_1_bank>{{trust_account_1_bank}}</trust_account_1_bank>
    <trust_account_1_bsb>{{trust_account_1_bsb}}</trust_account_1_bsb>
    <trust_account_1_account_number>{{trust_account_1_account_number}}</trust_account_1_account_number>
    <trust_account_2_name>{{trust_account_2_name}}</trust_account_2_name>
    <trust_account_2_bank>{{trust_account_2_bank}}</trust_account_2_bank>
    <trust_account_2_bsb>{{trust_account_2_bsb}}</trust_account_2_bsb>
    <trust_account_2_account_number>{{trust_account_2_account_number}}</trust_account_2_account_number>
    <trust_account_3_name>{{trust_account_3_name}}</trust_account_3_name>
    <trust_account_3_bank>{{trust_account_3_bank}}</trust_account_3_bank>
    <trust_account_3_bsb>{{trust_account_3_bsb}}</trust_account_3_bsb>
    <trust_account_3_account_number>{{trust_account_3_account_number}}</trust_account_3_account_number>
    <trust_account_4_name>{{trust_account_4_name}}</trust_account_4_name>
    <trust_account_4_bank>{{trust_account_4_bank}}</trust_account_4_bank>
    <trust_account_4_bsb>{{trust_account_4_bsb}}</trust_account_4_bsb>
    <trust_account_4_account_number>{{trust_account_4_account_number}}</trust_account_4_account_number>
  </client>
  <firm>
    <san>{{san}}</san>
    <professional_body>{{professional_body}}</professional_body>
    <professional_body_num>{{professional_body_num}}</professional_body_num>
    <firm_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78456B"&gt;&lt;w:r w:rsidRPr="00D60A33"&gt;&lt;w:rPr&gt;&lt;w:rFonts w:ascii="Arial" w:hAnsi="Arial" w:cs="Arial"/&gt;&lt;/w:rPr&gt;&lt;w:t&gt;{{firm_nam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firm_name>
    <firm_phone>{{firm_phone}}</firm_phone>
    <firm_fax>{{firm_fax}}</firm_fax>
    <firm_email>{{firm_email}}</firm_email>
    <audit_partner_name>{{audit_partner_name}}</audit_partner_name>
    <firm_street_address>{{firm_street_address}}</firm_street_address>
    <firm_postal_address>{{firm_postal_address}}</firm_postal_address>
    <firm_street_address_single_line>{{firm_street_address_single_line}}</firm_street_address_single_line>
    <firm_postal_address_single_line>{{firm_postal_address_single_line}}</firm_postal_address_single_line>
  </firm>
</datafield>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33E6533-D8B9-478B-BA7A-91ECF01917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70bb88-96b5-4924-a4c0-604c5b779ac8"/>
    <ds:schemaRef ds:uri="519ab3ff-cdd1-44cd-a48e-e43e8e87dc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A4DFEF-DC09-4966-A136-F09CCFE06884}">
  <ds:schemaRefs>
    <ds:schemaRef ds:uri="http://schemas.openxmlformats.org/officeDocument/2006/bibliography"/>
  </ds:schemaRefs>
</ds:datastoreItem>
</file>

<file path=customXml/itemProps3.xml><?xml version="1.0" encoding="utf-8"?>
<ds:datastoreItem xmlns:ds="http://schemas.openxmlformats.org/officeDocument/2006/customXml" ds:itemID="{A350A568-6C0B-432F-A920-336640EA6CF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486426E-0362-489A-A8DF-574413F04BF6}">
  <ds:schemaRefs>
    <ds:schemaRef ds:uri="http://schemas.myworkpapers.com/datafield"/>
  </ds:schemaRefs>
</ds:datastoreItem>
</file>

<file path=customXml/itemProps5.xml><?xml version="1.0" encoding="utf-8"?>
<ds:datastoreItem xmlns:ds="http://schemas.openxmlformats.org/officeDocument/2006/customXml" ds:itemID="{F1374762-7CBA-47B1-B67B-F8DF4668DFD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38</Words>
  <Characters>79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Workpapers</dc:creator>
  <cp:keywords/>
  <dc:description/>
  <cp:lastModifiedBy>Glenn Castle</cp:lastModifiedBy>
  <cp:revision>8</cp:revision>
  <dcterms:created xsi:type="dcterms:W3CDTF">2021-03-30T09:12:00Z</dcterms:created>
  <dcterms:modified xsi:type="dcterms:W3CDTF">2021-04-23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C31F83A93E1645BDEA79BAE7112ACF</vt:lpwstr>
  </property>
</Properties>
</file>